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4B14" w:rsidRPr="004125CE" w:rsidRDefault="00914B14" w:rsidP="00A50361">
      <w:pPr>
        <w:tabs>
          <w:tab w:val="center" w:pos="5371"/>
        </w:tabs>
        <w:jc w:val="center"/>
        <w:rPr>
          <w:rFonts w:ascii="Century Gothic" w:hAnsi="Century Gothic" w:cs="Arial"/>
          <w:b/>
          <w:sz w:val="24"/>
          <w:szCs w:val="24"/>
          <w:lang w:val="en-US"/>
        </w:rPr>
      </w:pPr>
      <w:bookmarkStart w:id="0" w:name="_GoBack"/>
      <w:bookmarkEnd w:id="0"/>
    </w:p>
    <w:p w:rsidR="00A50361" w:rsidRPr="004125CE" w:rsidRDefault="00914B14" w:rsidP="00A50361">
      <w:pPr>
        <w:tabs>
          <w:tab w:val="center" w:pos="5371"/>
        </w:tabs>
        <w:jc w:val="center"/>
        <w:rPr>
          <w:rFonts w:ascii="Century Gothic" w:hAnsi="Century Gothic" w:cs="Arial"/>
          <w:b/>
          <w:sz w:val="24"/>
          <w:szCs w:val="24"/>
          <w:lang w:val="en-US"/>
        </w:rPr>
      </w:pPr>
      <w:r w:rsidRPr="004125CE">
        <w:rPr>
          <w:rFonts w:ascii="Century Gothic" w:hAnsi="Century Gothic" w:cs="Arial"/>
          <w:b/>
          <w:sz w:val="24"/>
          <w:szCs w:val="24"/>
          <w:lang w:val="en-US"/>
        </w:rPr>
        <w:t>T.C. CUMHURBAŞKANI SAYIN RECEP TAYYİP ERDOĞAN’IN PAKİSTAN RESMİ ZİYARETİ KAPSAMINDA İŞ DÜNYASI HEYETİ ZİYARETİ</w:t>
      </w:r>
    </w:p>
    <w:p w:rsidR="00914B14" w:rsidRDefault="00914B14" w:rsidP="00A50361">
      <w:pPr>
        <w:tabs>
          <w:tab w:val="center" w:pos="5371"/>
        </w:tabs>
        <w:jc w:val="center"/>
        <w:rPr>
          <w:rFonts w:ascii="Century Gothic" w:hAnsi="Century Gothic" w:cs="Arial"/>
          <w:b/>
          <w:sz w:val="24"/>
          <w:szCs w:val="24"/>
          <w:lang w:val="en-US"/>
        </w:rPr>
      </w:pPr>
      <w:r w:rsidRPr="004125CE">
        <w:rPr>
          <w:rFonts w:ascii="Century Gothic" w:hAnsi="Century Gothic" w:cs="Arial"/>
          <w:b/>
          <w:sz w:val="24"/>
          <w:szCs w:val="24"/>
          <w:lang w:val="en-US"/>
        </w:rPr>
        <w:t>22-24 Ekim 2019, İslamabad</w:t>
      </w:r>
    </w:p>
    <w:p w:rsidR="008104CE" w:rsidRPr="004125CE" w:rsidRDefault="008104CE" w:rsidP="00A50361">
      <w:pPr>
        <w:tabs>
          <w:tab w:val="center" w:pos="5371"/>
        </w:tabs>
        <w:jc w:val="center"/>
        <w:rPr>
          <w:rFonts w:ascii="Century Gothic" w:hAnsi="Century Gothic" w:cs="Arial"/>
          <w:b/>
          <w:sz w:val="24"/>
          <w:szCs w:val="24"/>
          <w:lang w:val="en-US"/>
        </w:rPr>
      </w:pPr>
    </w:p>
    <w:p w:rsidR="000702C6" w:rsidRDefault="00AD6620" w:rsidP="00AD6620">
      <w:pPr>
        <w:jc w:val="center"/>
        <w:rPr>
          <w:rFonts w:ascii="Century Gothic" w:hAnsi="Century Gothic" w:cs="Arial"/>
          <w:b/>
          <w:i/>
          <w:sz w:val="24"/>
          <w:szCs w:val="24"/>
        </w:rPr>
      </w:pPr>
      <w:r w:rsidRPr="004125CE">
        <w:rPr>
          <w:rFonts w:ascii="Century Gothic" w:hAnsi="Century Gothic" w:cs="Arial"/>
          <w:b/>
          <w:i/>
          <w:sz w:val="24"/>
          <w:szCs w:val="24"/>
        </w:rPr>
        <w:t>TÜRKİYE-PAKİSTAN İŞ FORUMU</w:t>
      </w:r>
    </w:p>
    <w:p w:rsidR="005B33DD" w:rsidRPr="008104CE" w:rsidRDefault="008104CE" w:rsidP="008104CE">
      <w:pPr>
        <w:jc w:val="center"/>
        <w:rPr>
          <w:rFonts w:ascii="Century Gothic" w:hAnsi="Century Gothic" w:cs="Arial"/>
          <w:b/>
          <w:i/>
          <w:sz w:val="24"/>
          <w:szCs w:val="24"/>
        </w:rPr>
      </w:pPr>
      <w:r>
        <w:rPr>
          <w:rFonts w:ascii="Century Gothic" w:hAnsi="Century Gothic" w:cs="Arial"/>
          <w:b/>
          <w:i/>
          <w:sz w:val="24"/>
          <w:szCs w:val="24"/>
        </w:rPr>
        <w:t>23 Ekim 2019, İslamabad</w:t>
      </w:r>
    </w:p>
    <w:tbl>
      <w:tblPr>
        <w:tblStyle w:val="TableGrid1"/>
        <w:tblW w:w="107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5"/>
        <w:gridCol w:w="8362"/>
      </w:tblGrid>
      <w:tr w:rsidR="004125CE" w:rsidRPr="004125CE" w:rsidTr="00AD6620">
        <w:tc>
          <w:tcPr>
            <w:tcW w:w="2375" w:type="dxa"/>
          </w:tcPr>
          <w:p w:rsidR="00AD6620" w:rsidRPr="004125CE" w:rsidRDefault="00AD6620" w:rsidP="00AD6620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 xml:space="preserve">12.45 – 13.00 </w:t>
            </w:r>
          </w:p>
        </w:tc>
        <w:tc>
          <w:tcPr>
            <w:tcW w:w="8362" w:type="dxa"/>
          </w:tcPr>
          <w:p w:rsidR="00AD6620" w:rsidRPr="004125CE" w:rsidRDefault="00AD6620" w:rsidP="00A31BFD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 xml:space="preserve">Kayıt </w:t>
            </w:r>
          </w:p>
        </w:tc>
      </w:tr>
      <w:tr w:rsidR="004125CE" w:rsidRPr="004125CE" w:rsidTr="00AD6620">
        <w:tc>
          <w:tcPr>
            <w:tcW w:w="2375" w:type="dxa"/>
          </w:tcPr>
          <w:p w:rsidR="00AD6620" w:rsidRPr="004125CE" w:rsidRDefault="00AD6620" w:rsidP="00AD6620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 xml:space="preserve">13.00 – 13.05 </w:t>
            </w:r>
          </w:p>
        </w:tc>
        <w:tc>
          <w:tcPr>
            <w:tcW w:w="8362" w:type="dxa"/>
          </w:tcPr>
          <w:p w:rsidR="00AD6620" w:rsidRPr="004125CE" w:rsidRDefault="00AD6620" w:rsidP="00A31BFD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>DEİK/Türkiye-Pakistan İş Konseyi Başkanı Sn. Atilla Demir Yerlikaya</w:t>
            </w:r>
          </w:p>
        </w:tc>
      </w:tr>
      <w:tr w:rsidR="004125CE" w:rsidRPr="004125CE" w:rsidTr="00AD6620">
        <w:tc>
          <w:tcPr>
            <w:tcW w:w="2375" w:type="dxa"/>
          </w:tcPr>
          <w:p w:rsidR="00AD6620" w:rsidRPr="004125CE" w:rsidRDefault="00AD6620" w:rsidP="00AD6620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 xml:space="preserve">13.05 – 13.10 </w:t>
            </w:r>
          </w:p>
        </w:tc>
        <w:tc>
          <w:tcPr>
            <w:tcW w:w="8362" w:type="dxa"/>
          </w:tcPr>
          <w:p w:rsidR="00AD6620" w:rsidRPr="004125CE" w:rsidRDefault="00AD6620" w:rsidP="00A31BFD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 xml:space="preserve">Pakistan Temsilcisi Açılış Konuşması </w:t>
            </w:r>
            <w:r w:rsidRPr="004125CE">
              <w:rPr>
                <w:rFonts w:ascii="Century Gothic" w:hAnsi="Century Gothic"/>
                <w:i/>
                <w:sz w:val="22"/>
              </w:rPr>
              <w:t>(tbd)</w:t>
            </w:r>
          </w:p>
        </w:tc>
      </w:tr>
      <w:tr w:rsidR="004125CE" w:rsidRPr="004125CE" w:rsidTr="00AD6620">
        <w:tc>
          <w:tcPr>
            <w:tcW w:w="2375" w:type="dxa"/>
          </w:tcPr>
          <w:p w:rsidR="00AD6620" w:rsidRPr="004125CE" w:rsidRDefault="00AD6620" w:rsidP="00A31BFD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 xml:space="preserve">13.10 – 14.00 </w:t>
            </w:r>
          </w:p>
          <w:p w:rsidR="00AD6620" w:rsidRPr="004125CE" w:rsidRDefault="00AD6620" w:rsidP="00681EC6">
            <w:pPr>
              <w:spacing w:line="360" w:lineRule="auto"/>
              <w:rPr>
                <w:rFonts w:ascii="Century Gothic" w:hAnsi="Century Gothic"/>
                <w:sz w:val="22"/>
              </w:rPr>
            </w:pPr>
          </w:p>
        </w:tc>
        <w:tc>
          <w:tcPr>
            <w:tcW w:w="8362" w:type="dxa"/>
          </w:tcPr>
          <w:p w:rsidR="00AD6620" w:rsidRPr="008104CE" w:rsidRDefault="00796316" w:rsidP="00FE5A02">
            <w:pPr>
              <w:contextualSpacing/>
              <w:rPr>
                <w:rFonts w:ascii="Century Gothic" w:hAnsi="Century Gothic" w:cs="Arial"/>
                <w:b/>
                <w:i/>
                <w:sz w:val="22"/>
                <w:szCs w:val="22"/>
              </w:rPr>
            </w:pPr>
            <w:r w:rsidRPr="005B33DD">
              <w:rPr>
                <w:rFonts w:ascii="Century Gothic" w:hAnsi="Century Gothic" w:cs="Arial"/>
                <w:b/>
                <w:i/>
                <w:sz w:val="22"/>
                <w:szCs w:val="22"/>
              </w:rPr>
              <w:t xml:space="preserve">PANEL I: </w:t>
            </w:r>
            <w:r w:rsidR="00F43F6B">
              <w:rPr>
                <w:rFonts w:ascii="Century Gothic" w:hAnsi="Century Gothic" w:cs="Arial"/>
                <w:b/>
                <w:i/>
                <w:sz w:val="22"/>
                <w:szCs w:val="22"/>
              </w:rPr>
              <w:t>Pakistan’da Türk Firmaları için Yatırım Fırsatları</w:t>
            </w:r>
            <w:r w:rsidRPr="005B33DD">
              <w:rPr>
                <w:rFonts w:ascii="Century Gothic" w:hAnsi="Century Gothic" w:cs="Arial"/>
                <w:i/>
                <w:sz w:val="22"/>
                <w:szCs w:val="22"/>
              </w:rPr>
              <w:t xml:space="preserve"> </w:t>
            </w:r>
          </w:p>
        </w:tc>
      </w:tr>
      <w:tr w:rsidR="004125CE" w:rsidRPr="004125CE" w:rsidTr="00AD6620">
        <w:tc>
          <w:tcPr>
            <w:tcW w:w="2375" w:type="dxa"/>
          </w:tcPr>
          <w:p w:rsidR="00AD6620" w:rsidRPr="004125CE" w:rsidRDefault="008104CE" w:rsidP="00681EC6">
            <w:pPr>
              <w:spacing w:line="360" w:lineRule="auto"/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>1</w:t>
            </w:r>
            <w:r w:rsidR="00681EC6" w:rsidRPr="004125CE">
              <w:rPr>
                <w:rFonts w:ascii="Century Gothic" w:hAnsi="Century Gothic"/>
                <w:sz w:val="22"/>
              </w:rPr>
              <w:t>4.00</w:t>
            </w:r>
            <w:r w:rsidR="00AD6620" w:rsidRPr="004125CE">
              <w:rPr>
                <w:rFonts w:ascii="Century Gothic" w:hAnsi="Century Gothic"/>
                <w:sz w:val="22"/>
              </w:rPr>
              <w:t xml:space="preserve"> – </w:t>
            </w:r>
            <w:r w:rsidR="00681EC6" w:rsidRPr="004125CE">
              <w:rPr>
                <w:rFonts w:ascii="Century Gothic" w:hAnsi="Century Gothic"/>
                <w:sz w:val="22"/>
              </w:rPr>
              <w:t>15</w:t>
            </w:r>
            <w:r w:rsidR="00AD6620" w:rsidRPr="004125CE">
              <w:rPr>
                <w:rFonts w:ascii="Century Gothic" w:hAnsi="Century Gothic"/>
                <w:sz w:val="22"/>
              </w:rPr>
              <w:t>.</w:t>
            </w:r>
            <w:r w:rsidR="00681EC6" w:rsidRPr="004125CE">
              <w:rPr>
                <w:rFonts w:ascii="Century Gothic" w:hAnsi="Century Gothic"/>
                <w:sz w:val="22"/>
              </w:rPr>
              <w:t>00</w:t>
            </w:r>
            <w:r w:rsidR="00AD6620" w:rsidRPr="004125CE">
              <w:rPr>
                <w:rFonts w:ascii="Century Gothic" w:hAnsi="Century Gothic"/>
                <w:sz w:val="22"/>
              </w:rPr>
              <w:t xml:space="preserve"> </w:t>
            </w:r>
          </w:p>
        </w:tc>
        <w:tc>
          <w:tcPr>
            <w:tcW w:w="8362" w:type="dxa"/>
          </w:tcPr>
          <w:p w:rsidR="00681EC6" w:rsidRPr="008104CE" w:rsidRDefault="004125CE" w:rsidP="008104CE">
            <w:pPr>
              <w:contextualSpacing/>
              <w:rPr>
                <w:rFonts w:ascii="Century Gothic" w:hAnsi="Century Gothic" w:cs="Arial"/>
                <w:b/>
                <w:i/>
                <w:sz w:val="22"/>
                <w:szCs w:val="22"/>
              </w:rPr>
            </w:pPr>
            <w:r w:rsidRPr="005B33DD">
              <w:rPr>
                <w:rFonts w:ascii="Century Gothic" w:hAnsi="Century Gothic" w:cs="Arial"/>
                <w:b/>
                <w:i/>
                <w:sz w:val="22"/>
                <w:szCs w:val="22"/>
              </w:rPr>
              <w:t xml:space="preserve">PANEL II: </w:t>
            </w:r>
            <w:r w:rsidR="00FA3102">
              <w:rPr>
                <w:rFonts w:ascii="Century Gothic" w:hAnsi="Century Gothic" w:cs="Arial"/>
                <w:b/>
                <w:i/>
                <w:sz w:val="22"/>
                <w:szCs w:val="22"/>
              </w:rPr>
              <w:t>Pakistan’da Türk Yatırımcıların Deneyimleri</w:t>
            </w:r>
            <w:r w:rsidRPr="005B33DD">
              <w:rPr>
                <w:rFonts w:ascii="Century Gothic" w:hAnsi="Century Gothic" w:cs="Arial"/>
                <w:b/>
                <w:i/>
                <w:sz w:val="22"/>
                <w:szCs w:val="22"/>
              </w:rPr>
              <w:t xml:space="preserve"> </w:t>
            </w:r>
          </w:p>
        </w:tc>
      </w:tr>
      <w:tr w:rsidR="004125CE" w:rsidRPr="004125CE" w:rsidTr="00AD6620">
        <w:tc>
          <w:tcPr>
            <w:tcW w:w="2375" w:type="dxa"/>
          </w:tcPr>
          <w:p w:rsidR="00AD6620" w:rsidRPr="004125CE" w:rsidRDefault="004125CE" w:rsidP="004125CE">
            <w:pPr>
              <w:spacing w:line="360" w:lineRule="auto"/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>15.00</w:t>
            </w:r>
            <w:r w:rsidR="00AD6620" w:rsidRPr="004125CE">
              <w:rPr>
                <w:rFonts w:ascii="Century Gothic" w:hAnsi="Century Gothic"/>
                <w:sz w:val="22"/>
              </w:rPr>
              <w:t xml:space="preserve"> </w:t>
            </w:r>
          </w:p>
        </w:tc>
        <w:tc>
          <w:tcPr>
            <w:tcW w:w="8362" w:type="dxa"/>
          </w:tcPr>
          <w:p w:rsidR="00AD6620" w:rsidRPr="004125CE" w:rsidRDefault="00FA3102" w:rsidP="00A31BFD">
            <w:pPr>
              <w:spacing w:line="360" w:lineRule="auto"/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>Sayın Cumhurbaşkanları/ Sayın Başbakanın</w:t>
            </w:r>
            <w:r w:rsidR="004125CE" w:rsidRPr="004125CE">
              <w:rPr>
                <w:rFonts w:ascii="Century Gothic" w:hAnsi="Century Gothic"/>
                <w:sz w:val="22"/>
              </w:rPr>
              <w:t xml:space="preserve"> Salona Teşrifleri</w:t>
            </w:r>
          </w:p>
        </w:tc>
      </w:tr>
      <w:tr w:rsidR="004125CE" w:rsidRPr="004125CE" w:rsidTr="00AD6620">
        <w:tc>
          <w:tcPr>
            <w:tcW w:w="2375" w:type="dxa"/>
          </w:tcPr>
          <w:p w:rsidR="00A21EBE" w:rsidRDefault="00A21EBE" w:rsidP="00A31BFD">
            <w:pPr>
              <w:rPr>
                <w:rFonts w:ascii="Century Gothic" w:hAnsi="Century Gothic"/>
                <w:sz w:val="22"/>
              </w:rPr>
            </w:pPr>
          </w:p>
          <w:p w:rsidR="00AD6620" w:rsidRPr="004125CE" w:rsidRDefault="004125CE" w:rsidP="00A31BFD">
            <w:pPr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>15</w:t>
            </w:r>
            <w:r w:rsidR="00AD6620" w:rsidRPr="004125CE">
              <w:rPr>
                <w:rFonts w:ascii="Century Gothic" w:hAnsi="Century Gothic"/>
                <w:sz w:val="22"/>
              </w:rPr>
              <w:t>.</w:t>
            </w:r>
            <w:r w:rsidRPr="004125CE">
              <w:rPr>
                <w:rFonts w:ascii="Century Gothic" w:hAnsi="Century Gothic"/>
                <w:sz w:val="22"/>
              </w:rPr>
              <w:t>00</w:t>
            </w:r>
            <w:r w:rsidR="00AD6620" w:rsidRPr="004125CE">
              <w:rPr>
                <w:rFonts w:ascii="Century Gothic" w:hAnsi="Century Gothic"/>
                <w:sz w:val="22"/>
              </w:rPr>
              <w:t xml:space="preserve"> – </w:t>
            </w:r>
            <w:r w:rsidRPr="004125CE">
              <w:rPr>
                <w:rFonts w:ascii="Century Gothic" w:hAnsi="Century Gothic"/>
                <w:sz w:val="22"/>
              </w:rPr>
              <w:t>15</w:t>
            </w:r>
            <w:r w:rsidR="00AD6620" w:rsidRPr="004125CE">
              <w:rPr>
                <w:rFonts w:ascii="Century Gothic" w:hAnsi="Century Gothic"/>
                <w:sz w:val="22"/>
              </w:rPr>
              <w:t>.</w:t>
            </w:r>
            <w:r w:rsidRPr="004125CE">
              <w:rPr>
                <w:rFonts w:ascii="Century Gothic" w:hAnsi="Century Gothic"/>
                <w:sz w:val="22"/>
              </w:rPr>
              <w:t>15</w:t>
            </w:r>
          </w:p>
          <w:p w:rsidR="00AD6620" w:rsidRPr="004125CE" w:rsidRDefault="00AD6620" w:rsidP="00A31BFD">
            <w:pPr>
              <w:rPr>
                <w:rFonts w:ascii="Century Gothic" w:hAnsi="Century Gothic"/>
                <w:sz w:val="22"/>
              </w:rPr>
            </w:pPr>
          </w:p>
          <w:p w:rsidR="00AD6620" w:rsidRPr="004125CE" w:rsidRDefault="00AD6620" w:rsidP="00A31BFD">
            <w:pPr>
              <w:rPr>
                <w:rFonts w:ascii="Century Gothic" w:hAnsi="Century Gothic"/>
                <w:sz w:val="22"/>
              </w:rPr>
            </w:pPr>
          </w:p>
          <w:p w:rsidR="00AD6620" w:rsidRPr="004125CE" w:rsidRDefault="004125CE" w:rsidP="00A31BFD">
            <w:pPr>
              <w:rPr>
                <w:rFonts w:ascii="Century Gothic" w:hAnsi="Century Gothic"/>
                <w:sz w:val="22"/>
              </w:rPr>
            </w:pPr>
            <w:r w:rsidRPr="004125CE">
              <w:rPr>
                <w:rFonts w:ascii="Century Gothic" w:hAnsi="Century Gothic"/>
                <w:sz w:val="22"/>
              </w:rPr>
              <w:t>15.15</w:t>
            </w:r>
            <w:r w:rsidR="00B12FCA">
              <w:rPr>
                <w:rFonts w:ascii="Century Gothic" w:hAnsi="Century Gothic"/>
                <w:sz w:val="22"/>
              </w:rPr>
              <w:t xml:space="preserve"> </w:t>
            </w:r>
            <w:r w:rsidR="00B12FCA" w:rsidRPr="004125CE">
              <w:rPr>
                <w:rFonts w:ascii="Century Gothic" w:hAnsi="Century Gothic"/>
                <w:sz w:val="22"/>
              </w:rPr>
              <w:t>–</w:t>
            </w:r>
            <w:r w:rsidR="00B12FCA">
              <w:rPr>
                <w:rFonts w:ascii="Century Gothic" w:hAnsi="Century Gothic"/>
                <w:sz w:val="22"/>
              </w:rPr>
              <w:t xml:space="preserve"> </w:t>
            </w:r>
            <w:r w:rsidRPr="004125CE">
              <w:rPr>
                <w:rFonts w:ascii="Century Gothic" w:hAnsi="Century Gothic"/>
                <w:sz w:val="22"/>
              </w:rPr>
              <w:t>16.00</w:t>
            </w:r>
          </w:p>
          <w:p w:rsidR="00AD6620" w:rsidRPr="004125CE" w:rsidRDefault="00AD6620" w:rsidP="00A31BFD">
            <w:pPr>
              <w:rPr>
                <w:rFonts w:ascii="Century Gothic" w:hAnsi="Century Gothic"/>
                <w:sz w:val="22"/>
              </w:rPr>
            </w:pPr>
          </w:p>
          <w:p w:rsidR="00B12FCA" w:rsidRDefault="00B12FCA" w:rsidP="00A31BFD">
            <w:pPr>
              <w:rPr>
                <w:rFonts w:ascii="Century Gothic" w:hAnsi="Century Gothic"/>
                <w:sz w:val="22"/>
              </w:rPr>
            </w:pPr>
          </w:p>
          <w:p w:rsidR="00B12FCA" w:rsidRDefault="00B12FCA" w:rsidP="00B12FCA">
            <w:pPr>
              <w:rPr>
                <w:rFonts w:ascii="Century Gothic" w:hAnsi="Century Gothic"/>
                <w:sz w:val="22"/>
              </w:rPr>
            </w:pPr>
          </w:p>
          <w:p w:rsidR="009809A1" w:rsidRDefault="009809A1" w:rsidP="00B12FCA">
            <w:pPr>
              <w:rPr>
                <w:rFonts w:ascii="Century Gothic" w:hAnsi="Century Gothic"/>
                <w:sz w:val="22"/>
              </w:rPr>
            </w:pPr>
          </w:p>
          <w:p w:rsidR="00B12FCA" w:rsidRPr="004125CE" w:rsidRDefault="00B12FCA" w:rsidP="00B12FCA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>16</w:t>
            </w:r>
            <w:r w:rsidRPr="004125CE">
              <w:rPr>
                <w:rFonts w:ascii="Century Gothic" w:hAnsi="Century Gothic"/>
                <w:sz w:val="22"/>
              </w:rPr>
              <w:t>.</w:t>
            </w:r>
            <w:r>
              <w:rPr>
                <w:rFonts w:ascii="Century Gothic" w:hAnsi="Century Gothic"/>
                <w:sz w:val="22"/>
              </w:rPr>
              <w:t xml:space="preserve">00 </w:t>
            </w:r>
            <w:r w:rsidRPr="004125CE">
              <w:rPr>
                <w:rFonts w:ascii="Century Gothic" w:hAnsi="Century Gothic"/>
                <w:sz w:val="22"/>
              </w:rPr>
              <w:t>–</w:t>
            </w:r>
            <w:r>
              <w:rPr>
                <w:rFonts w:ascii="Century Gothic" w:hAnsi="Century Gothic"/>
                <w:sz w:val="22"/>
              </w:rPr>
              <w:t xml:space="preserve"> 19.3</w:t>
            </w:r>
            <w:r w:rsidRPr="004125CE">
              <w:rPr>
                <w:rFonts w:ascii="Century Gothic" w:hAnsi="Century Gothic"/>
                <w:sz w:val="22"/>
              </w:rPr>
              <w:t>0</w:t>
            </w:r>
          </w:p>
          <w:p w:rsidR="00AD6620" w:rsidRDefault="00AD6620" w:rsidP="00B12FCA">
            <w:pPr>
              <w:rPr>
                <w:rFonts w:ascii="Century Gothic" w:hAnsi="Century Gothic"/>
                <w:sz w:val="22"/>
              </w:rPr>
            </w:pPr>
          </w:p>
          <w:p w:rsidR="00B12FCA" w:rsidRPr="004125CE" w:rsidRDefault="00B12FCA" w:rsidP="00B12FCA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>19</w:t>
            </w:r>
            <w:r w:rsidRPr="004125CE">
              <w:rPr>
                <w:rFonts w:ascii="Century Gothic" w:hAnsi="Century Gothic"/>
                <w:sz w:val="22"/>
              </w:rPr>
              <w:t>.</w:t>
            </w:r>
            <w:r>
              <w:rPr>
                <w:rFonts w:ascii="Century Gothic" w:hAnsi="Century Gothic"/>
                <w:sz w:val="22"/>
              </w:rPr>
              <w:t xml:space="preserve">30 </w:t>
            </w:r>
            <w:r w:rsidRPr="004125CE">
              <w:rPr>
                <w:rFonts w:ascii="Century Gothic" w:hAnsi="Century Gothic"/>
                <w:sz w:val="22"/>
              </w:rPr>
              <w:t>–</w:t>
            </w:r>
            <w:r>
              <w:rPr>
                <w:rFonts w:ascii="Century Gothic" w:hAnsi="Century Gothic"/>
                <w:sz w:val="22"/>
              </w:rPr>
              <w:t>21</w:t>
            </w:r>
            <w:r w:rsidRPr="004125CE">
              <w:rPr>
                <w:rFonts w:ascii="Century Gothic" w:hAnsi="Century Gothic"/>
                <w:sz w:val="22"/>
              </w:rPr>
              <w:t>.00</w:t>
            </w:r>
          </w:p>
          <w:p w:rsidR="00B12FCA" w:rsidRDefault="00B12FCA" w:rsidP="00B12FCA">
            <w:pPr>
              <w:rPr>
                <w:rFonts w:ascii="Century Gothic" w:hAnsi="Century Gothic"/>
                <w:sz w:val="22"/>
              </w:rPr>
            </w:pPr>
          </w:p>
          <w:p w:rsidR="00A6768F" w:rsidRDefault="00A6768F" w:rsidP="00B12FCA">
            <w:pPr>
              <w:rPr>
                <w:rFonts w:ascii="Century Gothic" w:hAnsi="Century Gothic"/>
                <w:b/>
                <w:sz w:val="22"/>
              </w:rPr>
            </w:pPr>
          </w:p>
          <w:p w:rsidR="00E55CED" w:rsidRPr="00E55CED" w:rsidRDefault="00E55CED" w:rsidP="00B12FCA">
            <w:pPr>
              <w:rPr>
                <w:rFonts w:ascii="Century Gothic" w:hAnsi="Century Gothic"/>
                <w:b/>
                <w:sz w:val="22"/>
              </w:rPr>
            </w:pPr>
          </w:p>
          <w:p w:rsidR="00E55CED" w:rsidRDefault="00E55CED" w:rsidP="00B12FCA">
            <w:pPr>
              <w:rPr>
                <w:rFonts w:ascii="Century Gothic" w:hAnsi="Century Gothic"/>
                <w:sz w:val="22"/>
              </w:rPr>
            </w:pPr>
          </w:p>
          <w:p w:rsidR="00E55CED" w:rsidRDefault="00E55CED" w:rsidP="00E55CED">
            <w:pPr>
              <w:rPr>
                <w:rFonts w:ascii="Century Gothic" w:hAnsi="Century Gothic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       </w:t>
            </w:r>
          </w:p>
          <w:p w:rsidR="00E55CED" w:rsidRDefault="00E55CED" w:rsidP="00E55CED">
            <w:pPr>
              <w:rPr>
                <w:rFonts w:ascii="Century Gothic" w:hAnsi="Century Gothic"/>
                <w:sz w:val="22"/>
              </w:rPr>
            </w:pPr>
          </w:p>
          <w:p w:rsidR="00E55CED" w:rsidRDefault="00E55CED" w:rsidP="00E55CED">
            <w:pPr>
              <w:rPr>
                <w:rFonts w:ascii="Century Gothic" w:hAnsi="Century Gothic"/>
                <w:sz w:val="22"/>
              </w:rPr>
            </w:pPr>
          </w:p>
          <w:p w:rsidR="008104CE" w:rsidRDefault="008104CE" w:rsidP="008104CE">
            <w:pPr>
              <w:rPr>
                <w:rFonts w:ascii="Century Gothic" w:hAnsi="Century Gothic"/>
                <w:sz w:val="22"/>
              </w:rPr>
            </w:pPr>
          </w:p>
          <w:p w:rsidR="008104CE" w:rsidRPr="008104CE" w:rsidRDefault="008104CE" w:rsidP="008104CE">
            <w:pPr>
              <w:rPr>
                <w:rFonts w:ascii="Century Gothic" w:hAnsi="Century Gothic"/>
                <w:sz w:val="22"/>
              </w:rPr>
            </w:pPr>
          </w:p>
          <w:p w:rsidR="008104CE" w:rsidRPr="008104CE" w:rsidRDefault="008104CE" w:rsidP="008104CE">
            <w:pPr>
              <w:rPr>
                <w:rFonts w:ascii="Century Gothic" w:hAnsi="Century Gothic"/>
                <w:sz w:val="22"/>
              </w:rPr>
            </w:pPr>
          </w:p>
          <w:p w:rsidR="008104CE" w:rsidRDefault="008104CE" w:rsidP="008104CE">
            <w:pPr>
              <w:rPr>
                <w:rFonts w:ascii="Century Gothic" w:hAnsi="Century Gothic"/>
                <w:sz w:val="22"/>
              </w:rPr>
            </w:pPr>
          </w:p>
          <w:p w:rsidR="00E55CED" w:rsidRPr="008104CE" w:rsidRDefault="00E55CED" w:rsidP="008104CE">
            <w:pPr>
              <w:rPr>
                <w:rFonts w:ascii="Century Gothic" w:hAnsi="Century Gothic"/>
                <w:sz w:val="22"/>
              </w:rPr>
            </w:pPr>
          </w:p>
        </w:tc>
        <w:tc>
          <w:tcPr>
            <w:tcW w:w="8362" w:type="dxa"/>
          </w:tcPr>
          <w:p w:rsidR="00A21EBE" w:rsidRDefault="00A21EBE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  <w:p w:rsidR="004125CE" w:rsidRPr="004125CE" w:rsidRDefault="004125CE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4125CE">
              <w:rPr>
                <w:rFonts w:ascii="Century Gothic" w:hAnsi="Century Gothic"/>
                <w:sz w:val="22"/>
                <w:szCs w:val="22"/>
              </w:rPr>
              <w:t xml:space="preserve">Pakistan Temsilcisi </w:t>
            </w:r>
            <w:r w:rsidRPr="004125CE">
              <w:rPr>
                <w:rFonts w:ascii="Century Gothic" w:hAnsi="Century Gothic"/>
                <w:i/>
                <w:sz w:val="22"/>
                <w:szCs w:val="22"/>
              </w:rPr>
              <w:t>(tbd)</w:t>
            </w:r>
          </w:p>
          <w:p w:rsidR="004125CE" w:rsidRPr="004125CE" w:rsidRDefault="004125CE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4125CE">
              <w:rPr>
                <w:rFonts w:ascii="Century Gothic" w:hAnsi="Century Gothic"/>
                <w:sz w:val="22"/>
                <w:szCs w:val="22"/>
              </w:rPr>
              <w:t>DEİK Başkanı Sn. Nail Olpak</w:t>
            </w:r>
          </w:p>
          <w:p w:rsidR="004125CE" w:rsidRPr="004125CE" w:rsidRDefault="004125CE" w:rsidP="004125CE">
            <w:pPr>
              <w:contextualSpacing/>
              <w:rPr>
                <w:rFonts w:ascii="Century Gothic" w:hAnsi="Century Gothic"/>
                <w:sz w:val="20"/>
              </w:rPr>
            </w:pPr>
          </w:p>
          <w:p w:rsidR="004125CE" w:rsidRPr="00A21EBE" w:rsidRDefault="004125CE" w:rsidP="004125CE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A21EBE">
              <w:rPr>
                <w:rFonts w:ascii="Century Gothic" w:hAnsi="Century Gothic"/>
                <w:b/>
                <w:sz w:val="22"/>
                <w:szCs w:val="22"/>
              </w:rPr>
              <w:t>Ana Konuşmalar</w:t>
            </w:r>
          </w:p>
          <w:p w:rsidR="00AD6620" w:rsidRPr="00A21EBE" w:rsidRDefault="009449E7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Pakistan Başbakanı Sayın Imran Khan</w:t>
            </w:r>
          </w:p>
          <w:p w:rsidR="004125CE" w:rsidRDefault="004125CE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A21EBE">
              <w:rPr>
                <w:rFonts w:ascii="Century Gothic" w:hAnsi="Century Gothic"/>
                <w:sz w:val="22"/>
                <w:szCs w:val="22"/>
              </w:rPr>
              <w:t>T.C. Cumhurbaşkanı Sayın Recep Tayyip Erdoğan</w:t>
            </w:r>
          </w:p>
          <w:p w:rsidR="00B12FCA" w:rsidRDefault="00B12FCA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  <w:p w:rsidR="008104CE" w:rsidRDefault="008104CE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  <w:p w:rsidR="001E0F0F" w:rsidRDefault="00B12FCA" w:rsidP="004125CE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B12FCA">
              <w:rPr>
                <w:rFonts w:ascii="Century Gothic" w:hAnsi="Century Gothic"/>
                <w:sz w:val="22"/>
                <w:szCs w:val="22"/>
              </w:rPr>
              <w:t>Serbest Zaman</w:t>
            </w:r>
          </w:p>
          <w:p w:rsidR="001E0F0F" w:rsidRDefault="001E0F0F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1E0F0F" w:rsidP="001E0F0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Türk heyeti onuruna verilecek akşam yemeği</w:t>
            </w:r>
            <w:r w:rsidR="00A6768F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A6768F" w:rsidRPr="00A6768F">
              <w:rPr>
                <w:rFonts w:ascii="Century Gothic" w:hAnsi="Century Gothic"/>
                <w:i/>
                <w:sz w:val="22"/>
                <w:szCs w:val="22"/>
              </w:rPr>
              <w:t>(tbd)</w:t>
            </w:r>
          </w:p>
          <w:p w:rsidR="00E55CED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A6768F" w:rsidRDefault="00A6768F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E55CED" w:rsidP="00E55CED">
            <w:pPr>
              <w:tabs>
                <w:tab w:val="left" w:pos="6170"/>
              </w:tabs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ab/>
            </w:r>
          </w:p>
          <w:p w:rsidR="00E55CED" w:rsidRDefault="00E55CED" w:rsidP="00E55CED">
            <w:pPr>
              <w:tabs>
                <w:tab w:val="center" w:pos="5371"/>
              </w:tabs>
              <w:rPr>
                <w:rFonts w:ascii="Century Gothic" w:hAnsi="Century Gothic"/>
                <w:sz w:val="22"/>
                <w:szCs w:val="22"/>
              </w:rPr>
            </w:pPr>
          </w:p>
          <w:p w:rsidR="007F5D1E" w:rsidRDefault="007F5D1E" w:rsidP="00E55CED">
            <w:pPr>
              <w:rPr>
                <w:rFonts w:ascii="Century Gothic" w:hAnsi="Century Gothic" w:cs="Arial"/>
                <w:sz w:val="22"/>
                <w:szCs w:val="22"/>
              </w:rPr>
            </w:pPr>
          </w:p>
          <w:p w:rsidR="00E55CED" w:rsidRPr="00796316" w:rsidRDefault="00E55CED" w:rsidP="00E55CED">
            <w:pPr>
              <w:rPr>
                <w:rFonts w:ascii="Century Gothic" w:hAnsi="Century Gothic" w:cs="Arial"/>
                <w:i/>
                <w:sz w:val="22"/>
                <w:szCs w:val="22"/>
              </w:rPr>
            </w:pPr>
            <w:r w:rsidRPr="00796316">
              <w:rPr>
                <w:rFonts w:ascii="Century Gothic" w:hAnsi="Century Gothic" w:cs="Arial"/>
                <w:i/>
                <w:sz w:val="22"/>
                <w:szCs w:val="22"/>
              </w:rPr>
              <w:t xml:space="preserve">                       </w:t>
            </w:r>
          </w:p>
          <w:p w:rsidR="00E55CED" w:rsidRDefault="00E55CED" w:rsidP="00E55CED">
            <w:pPr>
              <w:tabs>
                <w:tab w:val="left" w:pos="6170"/>
              </w:tabs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  <w:p w:rsidR="00E55CED" w:rsidRPr="001E0F0F" w:rsidRDefault="00E55CED" w:rsidP="001E0F0F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:rsidR="008975AD" w:rsidRPr="004125CE" w:rsidRDefault="008975AD" w:rsidP="008104CE">
      <w:pPr>
        <w:spacing w:after="0"/>
        <w:rPr>
          <w:rFonts w:ascii="Century Gothic" w:hAnsi="Century Gothic" w:cs="Arial"/>
          <w:sz w:val="20"/>
          <w:szCs w:val="20"/>
        </w:rPr>
      </w:pPr>
    </w:p>
    <w:sectPr w:rsidR="008975AD" w:rsidRPr="004125CE" w:rsidSect="006469A2">
      <w:headerReference w:type="default" r:id="rId6"/>
      <w:pgSz w:w="11906" w:h="16838"/>
      <w:pgMar w:top="1440" w:right="794" w:bottom="1440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0962" w:rsidRDefault="008E0962" w:rsidP="00BD7B48">
      <w:pPr>
        <w:spacing w:after="0" w:line="240" w:lineRule="auto"/>
      </w:pPr>
      <w:r>
        <w:separator/>
      </w:r>
    </w:p>
  </w:endnote>
  <w:endnote w:type="continuationSeparator" w:id="0">
    <w:p w:rsidR="008E0962" w:rsidRDefault="008E0962" w:rsidP="00BD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0962" w:rsidRDefault="008E0962" w:rsidP="00BD7B48">
      <w:pPr>
        <w:spacing w:after="0" w:line="240" w:lineRule="auto"/>
      </w:pPr>
      <w:r>
        <w:separator/>
      </w:r>
    </w:p>
  </w:footnote>
  <w:footnote w:type="continuationSeparator" w:id="0">
    <w:p w:rsidR="008E0962" w:rsidRDefault="008E0962" w:rsidP="00BD7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7B48" w:rsidRDefault="009F01DD" w:rsidP="009F01DD">
    <w:pPr>
      <w:pStyle w:val="stBilgi"/>
      <w:jc w:val="center"/>
    </w:pPr>
    <w:r>
      <w:rPr>
        <w:noProof/>
        <w:lang w:val="en-US"/>
      </w:rPr>
      <w:drawing>
        <wp:inline distT="0" distB="0" distL="0" distR="0" wp14:anchorId="09022216" wp14:editId="31E250A1">
          <wp:extent cx="1467830" cy="648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7830" cy="648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O0NDYzMDM3MjIwMLRQ0lEKTi0uzszPAykwqQUAurSYrSwAAAA="/>
  </w:docVars>
  <w:rsids>
    <w:rsidRoot w:val="00CF53B9"/>
    <w:rsid w:val="00011B72"/>
    <w:rsid w:val="00013EFB"/>
    <w:rsid w:val="0003381F"/>
    <w:rsid w:val="00042ED3"/>
    <w:rsid w:val="000558E7"/>
    <w:rsid w:val="000702C6"/>
    <w:rsid w:val="00070CDB"/>
    <w:rsid w:val="000A40AA"/>
    <w:rsid w:val="000D3A67"/>
    <w:rsid w:val="000E10F0"/>
    <w:rsid w:val="001342E0"/>
    <w:rsid w:val="00144D7C"/>
    <w:rsid w:val="0017540A"/>
    <w:rsid w:val="00185822"/>
    <w:rsid w:val="001B5B80"/>
    <w:rsid w:val="001E0F0F"/>
    <w:rsid w:val="0026086F"/>
    <w:rsid w:val="002A4038"/>
    <w:rsid w:val="002C3EE3"/>
    <w:rsid w:val="002D3599"/>
    <w:rsid w:val="002F1AD7"/>
    <w:rsid w:val="00337749"/>
    <w:rsid w:val="0036143C"/>
    <w:rsid w:val="003775F6"/>
    <w:rsid w:val="003E25B8"/>
    <w:rsid w:val="003F265E"/>
    <w:rsid w:val="004125CE"/>
    <w:rsid w:val="00424A56"/>
    <w:rsid w:val="004467FD"/>
    <w:rsid w:val="00451F8D"/>
    <w:rsid w:val="0047007E"/>
    <w:rsid w:val="004E4ABE"/>
    <w:rsid w:val="00550015"/>
    <w:rsid w:val="005520E4"/>
    <w:rsid w:val="00552350"/>
    <w:rsid w:val="00582728"/>
    <w:rsid w:val="005B0836"/>
    <w:rsid w:val="005B33DD"/>
    <w:rsid w:val="005D5E48"/>
    <w:rsid w:val="00603E06"/>
    <w:rsid w:val="00630BCA"/>
    <w:rsid w:val="006469A2"/>
    <w:rsid w:val="00674414"/>
    <w:rsid w:val="00675C7B"/>
    <w:rsid w:val="00681EC6"/>
    <w:rsid w:val="006D5B64"/>
    <w:rsid w:val="007512B3"/>
    <w:rsid w:val="00761F73"/>
    <w:rsid w:val="007829B8"/>
    <w:rsid w:val="00796316"/>
    <w:rsid w:val="007B32B3"/>
    <w:rsid w:val="007C041F"/>
    <w:rsid w:val="007E37FF"/>
    <w:rsid w:val="007F3D90"/>
    <w:rsid w:val="007F5D1E"/>
    <w:rsid w:val="008104CE"/>
    <w:rsid w:val="00827BAD"/>
    <w:rsid w:val="00875490"/>
    <w:rsid w:val="008804E3"/>
    <w:rsid w:val="008975AD"/>
    <w:rsid w:val="008E0962"/>
    <w:rsid w:val="00911F6B"/>
    <w:rsid w:val="00914B14"/>
    <w:rsid w:val="009449E7"/>
    <w:rsid w:val="009568BC"/>
    <w:rsid w:val="009773C1"/>
    <w:rsid w:val="009809A1"/>
    <w:rsid w:val="009A0BB6"/>
    <w:rsid w:val="009F01DD"/>
    <w:rsid w:val="00A21EBE"/>
    <w:rsid w:val="00A50361"/>
    <w:rsid w:val="00A510D6"/>
    <w:rsid w:val="00A624CA"/>
    <w:rsid w:val="00A6768F"/>
    <w:rsid w:val="00AD519A"/>
    <w:rsid w:val="00AD6620"/>
    <w:rsid w:val="00AE36B6"/>
    <w:rsid w:val="00B00636"/>
    <w:rsid w:val="00B12FCA"/>
    <w:rsid w:val="00B21A81"/>
    <w:rsid w:val="00B60044"/>
    <w:rsid w:val="00BA00DA"/>
    <w:rsid w:val="00BD7B48"/>
    <w:rsid w:val="00BF14EA"/>
    <w:rsid w:val="00C15BAD"/>
    <w:rsid w:val="00C22EED"/>
    <w:rsid w:val="00C2340D"/>
    <w:rsid w:val="00C92BCF"/>
    <w:rsid w:val="00CC1596"/>
    <w:rsid w:val="00CE1479"/>
    <w:rsid w:val="00CE2474"/>
    <w:rsid w:val="00CF53B9"/>
    <w:rsid w:val="00D32D51"/>
    <w:rsid w:val="00D45381"/>
    <w:rsid w:val="00D57DB0"/>
    <w:rsid w:val="00D91B9E"/>
    <w:rsid w:val="00DA734A"/>
    <w:rsid w:val="00DC5B79"/>
    <w:rsid w:val="00E12B2D"/>
    <w:rsid w:val="00E13B0A"/>
    <w:rsid w:val="00E24453"/>
    <w:rsid w:val="00E41FE7"/>
    <w:rsid w:val="00E430A5"/>
    <w:rsid w:val="00E51A16"/>
    <w:rsid w:val="00E55CED"/>
    <w:rsid w:val="00E62382"/>
    <w:rsid w:val="00ED3400"/>
    <w:rsid w:val="00ED3F82"/>
    <w:rsid w:val="00EE702D"/>
    <w:rsid w:val="00EF1B01"/>
    <w:rsid w:val="00F0513D"/>
    <w:rsid w:val="00F11240"/>
    <w:rsid w:val="00F31EA6"/>
    <w:rsid w:val="00F43F6B"/>
    <w:rsid w:val="00F73809"/>
    <w:rsid w:val="00FA3102"/>
    <w:rsid w:val="00FA6009"/>
    <w:rsid w:val="00FA6939"/>
    <w:rsid w:val="00FC43FD"/>
    <w:rsid w:val="00FE1091"/>
    <w:rsid w:val="00FE5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CDF889C-569C-458C-BDC4-0BCB202A4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5CE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E36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E36B6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BD7B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D7B48"/>
  </w:style>
  <w:style w:type="paragraph" w:styleId="AltBilgi">
    <w:name w:val="footer"/>
    <w:basedOn w:val="Normal"/>
    <w:link w:val="AltBilgiChar"/>
    <w:uiPriority w:val="99"/>
    <w:unhideWhenUsed/>
    <w:rsid w:val="00BD7B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D7B48"/>
  </w:style>
  <w:style w:type="table" w:styleId="TabloKlavuzu">
    <w:name w:val="Table Grid"/>
    <w:basedOn w:val="NormalTablo"/>
    <w:uiPriority w:val="39"/>
    <w:rsid w:val="00F11240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NormalTablo"/>
    <w:next w:val="TabloKlavuzu"/>
    <w:uiPriority w:val="39"/>
    <w:rsid w:val="00AD6620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607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262269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4398">
          <w:marLeft w:val="1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8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in Ergene</dc:creator>
  <cp:lastModifiedBy>Yasemin Boyacioglu</cp:lastModifiedBy>
  <cp:revision>2</cp:revision>
  <cp:lastPrinted>2018-09-20T16:32:00Z</cp:lastPrinted>
  <dcterms:created xsi:type="dcterms:W3CDTF">2019-10-11T10:11:00Z</dcterms:created>
  <dcterms:modified xsi:type="dcterms:W3CDTF">2019-10-11T10:11:00Z</dcterms:modified>
</cp:coreProperties>
</file>